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ะสวัสดีนักเรียนปลายทางที่น่ารักทุกคนครับนักเรียนครับ ชั่วโมงที่แล้ว เราเรียนกัน เรื่องการอ่านออกเสียงบทร้อยกรอง ในวันนี้นักเรียนก็พบกับครุ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 แล้วก็มีความขยันหมั่นเพียรในการเรียนด้วยนะครับนักเรียน นักเรียนครับ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สื่อความคิด ควรพินิจบรรจงคัดตามสัดส่วน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ว่าการคัดลายมือนี่ จะต้องคัดให้ตร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เราคัดลายมือได้ถูกต้องตามหลักการ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ช่วยกันสังเกตลายมือที่คุณครูโอได้นำมาให้ดูนะครับถ้าพร้อมแล้ว เรามาดูกัน นักเรียนลองสังเกตนะครับลายมือ ลายมือเป็นลายมือตัวครึ่งหรือว่าตัวเต็มบรรทัดครับนักเรียน ครูบอมครับลายมือนี้เป็นตัวครึ่งหรือตัวเต็มบรรทัดครับ</w:t>
      </w:r>
    </w:p>
    <w:p>
      <w:pPr>
        <w:pStyle w:val="BodyText"/>
      </w:pPr>
      <w:r>
        <w:t xml:space="preserve">(คุณครูวาสนา)ครูบอมเห็นว่า 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นักเรียนปลายทางครับ นักเรียนคิดนะครับ นักเรียนอยากมีลายมือแบบนี้หรือไม่ ลายมือแบบนี้สวยถูกต้องตามใจเราหรือเปล่า ตัวเราเอง อยากมีลายมือแบบนี้หรือเปล่านะครับ นักเรียนปลายทางครับ คิดในใจหรืออาจจะยกมือ ยกมือตอบกับคุณครูปลายทาง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ตัวอักษรนี่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แล้วบอกเหตุผล แลกเปลี่ยนแสดงความคิดเห็นกันนะครับต่อมาครับ จุดประสงค์การเรียนรู้การคัดลายมือนั้นนะครับ สำคัญมาก เพราะจะช่วยฝึกสมาธิให้ผู้คัดลายมือ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หลักการคัดลายมือได้ นักเรียนสามารถที่จะบอกหรืออธิบายนะครับ เกี่ยวกับการคัดลายมือว่ามีข้อที่ 1, ข้อที่ 2, ข้อที่ 3 นะครับ ว่ามีหลักการที่ถูกต้องนะครับ ต่อมาข้อที่ 2เป็นทักษะเกี่ยวกับการคัดลายมือ นักเรียนปลายทางนะครับจะต้องคัดลายมือนะครับ ตัวบรรจงเต็มบรรทัดได้ซึ่งในชั่วโมงนี้เราจะเรียนเกี่ยวกับการคัดลายมือตัวบรรจงเต็มบรรทัดนั่นเองนะครับ ข้อที่ 3มารยาทในการเขียน นักเรียนเข้าใจไหมครับ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ลายมือนะครับ ที่ถูกต้องตามกันนะครับ นักเรียนครับ การคัดลายมือตัวบรรจงเต็มบรรทัดนี่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นักเรียน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และอ่านง่ายมีทั้งคัดลายมือตัวบรรจงเต็มบรรทัดและครึ่งบรรทัด นักเรียนรู้ไหมคะว่าการคัดลายมือนั้นเป็นพื้นฐานการเขียนหนังสือให้สวยงาม รวดเร็วเป็นระเบียบ และบ่งบอกลักษณะนิสัยของผู้เขียนได้อีกด้วยประโยชน์ของการคัดลายมือมีดังนี้1. เพื่อให้เห็นประโยชน์ของการคัดที่นำไปสู่การใช้ประโยชน์ในการเขียน 2. เพื่อให้รู้จักการสังเกตวิเคราะห์ตัวหนังสือคัดได้สวย และเกิดความภาคภูมิใจเพื่อฝึกการคัดสู่การเขียนคล่อง และนำการเขียนสู่การสื่อความคิด ความต้องการของตนเอง4. เพื่อฝึกความมีสมาธิให้ยาวนานเสริมสร้างลักษณะนิสัยให้ปฏิบัติเสมอต้นเสมอปลาย 5. เพื่อฝึกวินัยในตนเอง โดยมุ่งทำงานให้สำเร็จตามเป้าหมายมีความสุขุมรอบคอบนักเรียนคะ ต่อไปเรามาเรียนรู้เรื่องวิธีการคัดลายมือกันดีกว่านะคะ เริ่มจากนั่งตัวตรง ไม่เกร็งตัวจับดินสอหรือปากกาให้ถูกแบบให้นิ้วหัวแม่มือ นิ้วชี้ และนิ้วกลางเป็นหลักจับดินสอประมาณ 1 นิ้ว และให้ปลายดินสอเอียงมาผู้คัดลายมือ ลากน้ำหนักตามเส้นอักศึกษาสม่ำเสมอไม่มีเส้นซ้ำซ้อนกันเขียนตัวอักษรถูกต้องตามรูปแบบหัวอักษรไม่บอด วางสระ วรรณยุกถูกตำแหน่งเขียนตัวอักษรขนาดเท่ากันตัวอักษรตรงไม่เอนเขียนตัวอักษรให้จรดเส้นบรรทัดบนและล่างในกรณีที่คัดตัวบรรจงเต็มบรรทัดเขียนเว้นวรรคตัวอักษรให้เท่ากันคัดข้อความถูกต้องและไม่ถีบคำระหว่างบรรทัดรักษาความสะอาด ไม่มีรอยลบ ขูดขีด ฆ่า คัดเสร็จทันเวลาหากมีการกำหนดเวลานักเรียนคะ ต่อไป ครูมีตัวอย่างการคัดลายมือตัวบรรจงครึ่งบรรทัดมาฝากนักเรียนด้วยนะคะเดี๋ยวเราไปดูพร้อม ๆ กันเลยดีกว่าค่ะนักเรียนคะวันนี้เราได้เรียนแล้วฝึกคัดลายมือกันพอสมควรแล้วนักเรียนอย่าลืมกลับไปคัดลายมือเพื่อที่เราจะได้มีลายมือที่สวยงามกันนะคะ วันนี้ครูขอลาไปก่อน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ครับนักเรียน หลังจากที่นักเรียนได้ดูวีดิทัศน์นะครับจากการศึกษาทำความเข้าใจเกี่ยวกับการคัดลายมือนะครับ นักเรียนสามารถวิเคราะห์อะไรได้บ้างซึ่งในวีดิทัศน์เมื่อสักครู่นี้เขาก็จะมีประเด็นเกี่ยวกับการคัดลายมือ ว่าจะคัดอย่างไรให้สวยงาม แล้วก็มีเรื่องประโยชน์ของการคัดลายมือด้วยนะครับ ว่าเราคัดลายมือนี่ ถ้าเราตั้งใจในการคัดลายมือมีความอดทนอดกลั้น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สวยงามด้วย นักเรียนครับ ในวีดิทัศน์เมื่อสักครู่นี้เขาก็ได้อธิบาย และบอกเกี่ยวกับลักษณะนิสัย นักเรียนปลายทางจำได้ไหมครับ ว่าในวีดิทัศน์นั้นถ้าเกิดว่าเราคัดลายมือสวยงามตัวตรงนะครับ ทุกอย่างมีความเป็นระเบียบเรียบร้อยก็อาจจะหมายถึงว่าเรามีนิสัยที่เป็นระเบียบ มีนิสัยที่ใจเย็น อดทน อดกลั้นสวยงามนักเรียนครับ หลักการคัดลายมือนั้นจะต้องมีดังนี้นะครับ ต่อมานะครับคุณครูได้สรุปเกี่ยวกับการคัดลายมือมาให้นักเรียนนะครับ ข้อแรกนะครับ การคัดลายมือนี่เป็นการเขียนตัวอักษรไทยตัวอักษรไทยนี่ ก็จะครอบคลุมหลาย ๆ ประเด็นนะครับ ก็จะมีเกี่ยวกับพยันชนะ พยันชนะไทยนี่มีตั้งแต่ ก.ตัว ฮ. นกฮูกทั้ง 44 ตัวนะครับสระและวรรณยุกต์ การคัดสระ วรรณยุกต์ก็ต้องคัดให้ถูกต้องตามรูปแบบอักษรไทยนะครับ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นักเรียนต่อมาประเด็นที่ 2 การคัดลายมือนี่ นักเรียนจะต้องคัดให้ถูกต้อง สวยงามแล้วก็ถูกต้องในการเขียนคำไทยนั่นเอง การเขียนคำไทยนี่ก็จะเริ่มตั้งแต่ อย่างที่คุณครูโอบอก สระ พยัญชนะวรรณยุกต์ตัวสะกดนี่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สุดท้ายนะครับ การใส่วรรณยุกต์ 3.การเว้นช่องไฟ การเว้นช่องไฟ วรรคตอนสม่ำเสมอกัน ครูบอมครับ ถ้าเกิดเราเว้นช่องไฟ เว้นวรรคตอนในการเขียนนี่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จกาที่คุณครูโอถามเมื่สักครู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ก็ต้องเป็นลายมือที่ตัวอักษรอยู่ในระดับเดียวกันมีการเว้นช่องไฟ วรรคตอนที่เหมาะสมนะครับ ถูกต้องต่อมาประเด็นที่ 4 นะครับ ก็คือความสวยงามนะ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ถ้าพูดถึงการคัดลายมือนี่ สิ่งแรกที่หลาย ๆ คนนะครับ จะนึกถึง คือ 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รูบอมก็เป็นด้วย นักเรียนปลายทางเป็นไหม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เพราะว่าลายมือสื่อภาษาสื่อความคิดถ้าเขียนตัวอักษรขี่เหล่ เขียนสระ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ถ้าจะคัดให้ถูกต้อง ก. ไก่ เขียนอย่างไรข. ไข่ เขียนอย่างไร ช. ช้างเขียนอย่างไรนี่สระพยัญชนะวรรณยุกต์ นักเรียนก็จะต้องรู้รู้หลักการคัดลายมือ ซึ่งตัวนี้นะครับ จะเป็นตัวกำหนดและตัวช่วยให้นักเรียนมีลายมือที่ถูกต้อง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นี่จะช่วยให้เรานี่คัดลายมือได้ดียิ่งขึ้น เราต้องไม่นั่งตัวห่อนั่งตัวตรง และเขียนด้วยมือที่ถนัดในหลาย ๆ คนนี่ ลายมือการคัดลายมือของเรานี่มีมือที่ถนัดเหมือนกันไหมครับนักเรียนไหนนักเรียนคนไหนถนัดมือขวาบ้างครับคนไหนถนัดมือซ้ายบ้างครับ ยกมือครับนะครับ ทุกคนก็มีมือที่ถนัดไม่เหมือนกัน ดังนั้นให้นักเรียนนี่ใช้มือที่ตนเองถนัดคัดลายมือ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ถ้านึกว่า 1 ฟุต นึกไม่ออกนะครับ นักเรียนใช้ไม้บรรทัดนะครับ ไม้บรรทัดประมาณ 12 นิ้วกะระยะได้ ส่วนใหญ่ก็จะพอดีอยู่แล้วนะครับต่อมาข้อที่ 2 จับดินสอหรือปากกา ครูบอมครับ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ว่าครูบอมจับปากกาถูกหรือไม่นะคะตามหลักนะคะ บอกว่าจับดินสอหรือปากกาให้ถูกโดยดินสอหรือปากกาจะอยู่ระกว่างกับนิ้วชี้และนิ้วกลาง ส่วนนิ้วนางและนิ้วก้อยนะคะอยู่ในฝ่ามือ นักเรียนลองสังเกตนะคะ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นักเรียน แต่อย่าลืมนะครับ สำคัญคือนักเรียนต้องคัดให้ถูกต้องตามหลักของภาษาไทยต่อมานะครับ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 กอ-อะ กะก. ไก่ ต้องใหญ่กว่าสระอะ แต่ถ้าพูดถึงก. โอ โก ตัวสระใหญ่กว่าตัวพยัญตัวพยัญชนะแน่นอน เพราะฉะนั้น นักเรียนต้องรู้นะครับว่าตัวอักษร เวลานักเรียนจะเขียนคำนะครับ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 โกสระโอใหญ่กว่าพยัญชนะ ก็คือตัว ก. ไก่ถ้านักเรียนเขียนตัวสระ โอนะครับ ตัวเท่า ก.ไก่ มันก็จะผิดรูปแบบเพราะว่าตัวโอต้องอยู่สูงกว่า ก. ไก่ นะครับ แล้วก็ตัวเลขตัวเลขนี่จะต้องตัวเล็กกว่าพยัญชนะนะครับ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แต่ว่า ก. ไก่ กับ ธ. ธง ม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คือรูปแบบของตัวอักษรนะครับตามกระทรวงศึกษาธิการได้กำหนดมานะครับ นักเรียนสังเกตไหมครับ ที่คุณครูโอบอกไปว่า ก. ไก่ กับ ธ. ธงนี่ไม่มีหัว ส่วนพยัญชนะตัวอื่น ๆมีหัวหมดเลย และทุกตัวนะครับ ก็จะเริ่มเขียนจากหัวก่อนเสมอนะครับต่อมา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นั่นหมายความว่าส่วนล่างสุดต้องชิดเส้นล่างนะคะ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เหมือนครูโอนักเรียนปลายทางคิดเห็นเหมือนครูบอมไหมครับว่าถ้าเกิดไม่มีเส้น 5 บรรทัดนี่ ไม่รู้จะทำอย่างไรนักเรียนก็ต้องกะระยะเอาเองนะครับ ซึ่งก็อาจจะกะระยะตามที่เคยเห็น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การคัดลายมือตัวบรรจงเต็มบรรทัก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 กุ้ง นะครับ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บเลยนะครับ นักเรียนดูการวางสระนะครับ ก.ไก่ นี่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ก็จะชิดเส้นล่างแล้วก็เส้นบนสระอุนี่จะวางอยู่ตรงหางก. ไก่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นะครับ อันนี้เป็นพยัญชนะหมดเลย ทั้ง ห. หีบ อ. อ่างย.ยักษ์นะครับ ตัวอักษรเห็นไหมครับ ความกว่าง 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เสมอเท่ากันนะครับ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ผู้อ่านก็จะอ่านไม่รู้เรื่อง แล้วก็จะอ่านไม่เข้าใจต่อมาข้อที่ 2 ควรเขียนตัวอักษรให้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ถ้าเขียนเป็นระเบียบเรียบร้อย ตัวหนังสือก็น่าอ่านก็จะวางอย่างเป็นระเบียบนะครับ ต่อมาข้อที่ 3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นั่งหลังตรงนะครับ ไม่นั่งห่อตัวจนเกินไป ก็จะทำให้นักเรียนคัดลายมือได้ดียิ่งขึ้นด้วยนะครับ ข้อที่ 4 นักเรียนต้องรักษาความสะอาดโดยเฉพาะการคัดลายมืออย่างที่คุณครูโอบอก ถ้าเราพูดถึงการคัดลายมือเราต้องคำนึกถึงความสวยงาม เพราะความสวยงามอย่างหนึ่ง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เปรอะเปื้อนนั่งเองนะครับต่อมา ข้อสุดท้าย หากนำงานเขียนของผู้อื่นมาเขียน นักเรียนก็ควรจะมีการอ้างอิงเขียนชื่อผู้แต่ง เช่น นำบทร้อยกรองของท่านสุนทรภู่มาอยู่ในงานเขียนของเราเราก็ควรที่จะทำไมครับ ก็ควรที่จะอ้างอิงนะ ใส่ชื่อของท่านลงไปนะ ใส่ชื่อของผู้แต่งลงไป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มีที่มาจากแหล่งเรียนรู้ใด ๆ นะครับนักเรียนก็ต้องใส่แหล่งที่มาให้ชัดเจนนะครับไม่ว่าหนังสือเล่มนี้ บทร้อยกรองที่เรานำมานี่ อยู่ในเอกสารหน้าไหนนะครับ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ถ้าใครไม่มีใบงานไม่ได้นำใบงานมา นักเรียนสามารถคัดลงในสมุดได้นะครับซึ่งสมุดของนักเรียนถ้ามีตาราง 5 เส้นก็จะทำให้คัดได้ง่าย ถ้าไม่มีตาราง 5 เส้นให้นักเรียนนะครับ กะระยะ โดยที่บนสุดของตัวอักษรนะครับ ด้านบนสุดของตัวอักษร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นะครับ คำชี้แจงกิจกรรมนักเรียนนะครับ ให้นักเรียนคัดลายมือตัวบรรจงเต็มบรรทัดนะครับบทวันภาษาไทยแห่งชาติ อยู่ในการชี้แจงของคุณครูปลายทางนะครับ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รูปร่างหน้าตาของใบงานนะครับ จะมีลักษณะแบบนี้้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ใส่ชื่อนักเรียนนะครับ แล้วก็ให้คะแนนตามเกณฑ์ประเมินโดยที่มีเกณฑ์ตัวอักษรให้ประเมิน 4 คะแนนเขียนตัวอักษรและก็เว้นวรรคตอน4 คะแนนนะครับ มีความสวยงามเป็นระเบียบ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 นั่นก็คือมารยาทในการเขียน 4 คะแนน รวมแล้วทั้งหมดนะครับ20 คะแนนนะครับ คุณครูโอนะครับ ก็ขอให้นักเรียนสู้ ๆแล้วก็ตั้งใจนะครับ มีความอดทนอดกลั้นมีสมาธิในการคัดลายมือตัวบรรจงเต็มบรรทัด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ตู่</dc:title>
  <dc:creator/>
  <cp:keywords/>
  <dcterms:created xsi:type="dcterms:W3CDTF">2021-11-11T05:00:58Z</dcterms:created>
  <dcterms:modified xsi:type="dcterms:W3CDTF">2021-11-11T0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